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มาแล้วตอนนี้ ขอชัวร์ๆนะครับ สำหรับท่านที่มาร่วมรับรางวัลในวันนี้เรียกว่าหลายรางวัลเลยทีเดียว พิธีมอบโล่รางวัลนะคะเราก็จะมีการแสดงให้คนไปด้วยจะขอเชิญชวน  ตอนนี้มาตอนที่นั่งกันก่อนที่เราจะเริ่ม เราจะมีการแสดงสวยๆให้ชมกันก่อน ตอนนี้ต้องทำงานก่อนละ จองที่นั่งก่อนแล้วนะครับร่วมงานสนใจและเรียกว่ารัก  บัตรคอนเสิร์ตก็แพงนะคุณวันนี้เข้ามาร่วม จริงๆนะคะ  น้อยสายก็เป็นศิลปินที่เรารู้จักกันดีแล้ววันนี้เนี่ยพี่ศิลปินเขาไม่ได้มาคนเดียว เดี๋ยวเขาจะมาทำกิจกรรมร่วมกับน้องด้วยว่าเป็นคนพิเศษมากๆเลยเพราะฉะนั้นตอนนี้นะคะ จะขอเรียนเชิญท่านที่เข้ามาถึงในงานแล้วนะคะ ได้เลยนะคะ จะได้อยู่ใกล้ๆเวทีจะได้เห็นการแสดงชัดๆเลยด้วยครับผมขอเรียนเชิญด้วยนะครับ                                                                สวัสดีครับกราบเรียนท่านผู้บริหารกระทรวงการพัฒนา และความมั่นคงของมนุษย์นะครับทุกท่านสื่อมวลชนทุกคน วันนี้วันคนพิการประจำปี 2560 ขอต้อนรับคนพิการทุกประเภทสมาคม ชมรมองค์กรรวมถึงหน่วยงานที่เกี่ยวข้องหน่วยงานที่สนับสนุน รวมถึงภาคเอกชนด้วยครับผมเพลงรถติดครับล่ามภาษามือจากช่อง 7 hd ครับ และดิฉันชื่อธนพงษ์ค่ะผู้ประกาศข่าวจาก 7hd เช่นเดียวกันค่ะครับผมอ้าถ้าได้ยินเสียง คุณแม่ครับวันนี้เลือกที่จอยทีมงานเลือกคุณจอยมาเพราะว่าเป็นอีกหนึ่ง คนนะครับที่ คนตาบอดบอกว่าเป็นคนที่อ่านหนังสือเสียงปล่อยได้ยินเสียงปล่อย วันนี้ครับผมมาคู่กับพี่จอยรู้สึก ขอบคุณมากๆครับและที่สำคัญแล้ววันนี้วันคนพิการที่เราจะต้องอธิบายเพิ่มเติม บอกว่ามีผู้พิการทางการเห็นด้วยนะครับขออธิบายเพิ่มเติมนะครับว่า วันนี้วันคนพิการปี 2000 516 ของเรานะครับเป็นเวทีที่ใหญ่มาก มีความยาวมากกว่า 20 เมตรและด้านหลังก็จะมีจอแอลอีดีขนาด ของเราจะเป็นโซฟาสำหรับผู้บริหารนะครับแล้วก็รวมถึง ด้านหลังจะเป็นผู้ที่เข้ารับรางวัลด้วยและซ้ายขวามือจะมีผู้พิการทาง  ที่นั่งวีลแชร์ด้วยวันนี้เป็นบรรยากาศที่เรียกว่าอบอวลไปด้วยพี่น้องคนพิการที่เกี่ยวข้องวิธีดูแล และที่สำคัญครับจริงจุดหลังสุดของเราแนะนำก็จะเป็นบริเวณที่เรียกว่า ชิมช้อปใช้กินแล้วซื้อแล้วถ่ายรูปด้วยครับผม สีชมพูนะคะ ในมุมของภาพที่ออกมาเดี๋ยวมันจะอ้วนกดไปด้วยความรัก ที่เรามีให้แก่กันซึ่งกันและกันด้วยนะครับผม สีประจำกระทรวงแล้วยังเป็นสีที่แสดงให้เห็นถึงความรักด้วยนะครับ เอารหัสให้ช่วงนี้นะคะก่อนที่เราจะเข้าสู่ กิจกรรมในช่วงแรกก่อนนะคะขอหลบมึงสักนิดนึงค่ะทุกท่านค่ะเพราะว่าเดี๋ยวเราจะมีการ พื้นที่เวทีตรงนี้นะคะให้ได้ชมการแสดงที่วันนี้ พิเศษมากๆพิเศษจริงๆเลยนะคะ ท่านที่จะร่วมแสดง ไม่ได้มาเที่ยวนะไม่เป็นทีม  แล้วเดี๋ยวเราจะมีพี่ศิลปินท่านหนึ่งได้ที่ทุกท่านรู้จักแน่นอนกับน้องด้วยแล้วนะ เป็นคนนี้เป็นศิลปินที่ทำให้พิธีกรคู่ของผมก็หันไปเจออยากถ่ายรูปด้วย ที่ศิลปินของเราท่านนี้นะคะจะมาร่วมแสดงกับน้องๆที่ตอนนี้ขึ้นมาอยู่บนเวทีแล้วนะคะ เพราะฉะนั้นจะทำให้เราได้เห็นว่าไม่ว่าจะเป็นคนปกตินะคะหรือว่าอาจจะเป็นผู้พิการสามารถทำกิจกรรมร่วมกันได้ แม้กระทั่งการแสดงบนเวทีแบบนี้ครับตามเป้าประสงค์ไหมครับ ให้คนพิการได้มีพื้นที่ในการแสดงความสามารถและพบปะกันครับ ตอนนี้พร้อมแล้วใช่ไหมเดี๋ยวเราจะไปพบกับการแสดง ร้องเพลงที่มีชื่อว่าเติมใจให้กันที่ที่ศิลปินนะคะที่จะมาร้องเพลงกับน้องๆวันนี้ พี่กบทรงสิทธิ์รุ่งนพคุณศรีพร้อมกับลูกน้องบนเวทีเสียงกับมือด้วย     ฮัลโหลๆๆ  ขอเสียงปรบมือให้กับน้องด้วยครับและขอคุยด้วยครับ   ถามจริงตัวเองมันมาแอบรอคอยเธอก็รู้   มีความทรงจำ ต่างคนต่างเดิน เข้าใจ  ใส่กางเกงยีนส์ไป   จะมาพบกันใกล้ตา ตกใจหมด  ใจให้กัน   วัดสีชมพูฉะเชิงเทราครับ       ความสัมพันธ์จึงมาพบกัน   นิยาย ตามใจเหมือนกัน น้ำใจซึ่งกันและกัน   บ้านคนจน  เติมใจให้กัน ใจใจกัน        ขอสีชมพูทำนองทั้งหมดด้วยครับขอบคุณนะครับ  สวัสดีค่ะสวัสดีค่ะ เดี๋ยวถามก่อนนะครับ ร้องเพลงกับพี่กบเป็นไงบ้าง      สนุกมากๆค่ะแล้วก็ดีใจมากค่ะที่ได้ร้องเพลงร่วมกับพี่กบแล้วก็น้องน้องนะ ก่อนไหมคะพี่กบมาก่อนไหมหรือว่ามาเจอกันหน้างานวันนี้เลยแล้วก็ วันนี้เลย  วันนี้ เจอกันที่หน้างานเลยทั้งๆที่เป็นงานที่เคยจัด soleus เป็นมาแล้วตั้งแต่เริ่มตั้งแต่ห้องอัดแล้วก็มีถ่ายเป็นมิวสิควีดีโอด้วย search ใน YouTube ก็จะมีอยู่นะครับก็เติมใจให้กันนะครับ    ร้องเพลงกับน้องๆแบบนี้แล้วเห็นสภาพของน้องๆแล้ว ยังไงบ้าง อย่างที่หลายๆคนพูดนะคือคนเราถ้า ขาดอะไรไป 1 อย่าง จะมีอะไรมาเติมให้พิเศษกว่าคนอื่น ปกติ อีกอย่างเหมือนกันเพราะฉะนั้นอย่างที่เห็นน้องแป้งก็ร้องเพลงเพราะมากแล้ว กูดีมาก เขาเป็นเสียงประสานด้วยสุดท้ายนี่สุดยอด  รอแป๊บนึงพัทยาแล้วก็ไปไปพัทยา ไปเยี่ยมหาน้องไทยได้แล้วน้องข้างหลังน่ารักมาก  เนื้อเพลงจนหมดเลยครับ แล้วยกต่างจังหวัดมากเลยผมจะเสียนิดนึง เปิดเพลงเพราะๆแล้วสิครับผมสังเกตุได้ครับ ผู้บริหารกระทรวงผมร้องได้ อาหาร ล้อเล่น  แล้ววันนี้นะคะ น้องๆแล้วก็น้องใช้เองมีความสามารถพิเศษอีกอย่างหนึ่งด้วย เขามาเปิดหมวกไม่ใช่แค่ลองเปิดหมวกความสามารถของเขาดีมากกว่านั้นครับอยากได้เพลงอะไรบอก  จริงๆแล้วนี่ก็ตัวยิ้มเราเองนะครับ หยอดเหรียญพัดลมเลย    ไหน เขาบอกว่าเราเป็นอัจฉริยะทางด้านการแต่งเพลงที่หรือไม่ ฮ่าๆๆอยากฟังอยากฟังไหมคะ สายหน่อยนะคะเดี๋ยวมาฟังเพลงที่เขาใช้แต่งกันค่ะเสียงปรบมือดังพอไหมคะ ยังไม่พอ ชื่อเพลงอะไรครับ  เพลง วันนี้ผมไม่ได้เอามาโชว์นะครับแต่ว่าผมจะเอาเพลงที่ผมไปร้องในรายการ ได้เลยค่ะพร้อมแล้วเริ่มได้เลยนะครับ ok ครับ ขอให้เขารักเธอเหมือนเดิม เธอรักเขา     พี่เข้ากล้องเธอ ภาวนาให้เขาดูแลกันผู้แทน  อ้ายจะมีเกียรติเสมอ ทางเดินของเธองดงาย จะบอกว่ากดผิด ถึงยุคสมัยเลยอีหน่อย   ถ้าอยากไปเต็มๆไปพัด ก็ได้นะครับ    ใช้ได้นะครับ อันนี้นะครับไหนๆก็ไหนๆแล้วโชว์ความสามารถศักยภาพลงไปแล้วแล้วก็ นักร้องที่ ยิ่งบินต่างประเทศตัดยิ่งเต็มเร็วนะฮะเชิญท่านผู้บริหารของกระทรวงเรานะครับ ร่วมถ่ายภาพ มากับน้องๆแล้วก็พี่กบด้วยนะครับขอเรียนเชิญครับขอเชิญท่านผู้บริหารทั้งสองแถวเลยนะครับ ครับ   น้องๆมาด้านหน้าได้เลยนะครับนะครับวันนี้มีท่าน ปลัดกระทรวงไหมครับมีท่าน รองปลัดนะครับท่านอธิบดีท่านรองอธิบดีมาเลยนะครับขอเรียนเชิญนะครับ รวมถึงนะครับมีสมาคมคนพิการทุกประเภท นะครับรวมถึงสมาคมคนพิการทีเดียวครับ ก็อย่างที่พี่บอกไปแล้วนะคะว่าบางครั้งบางทีถ้าหากว่าเราขาดอะไรไปอย่างนึง ก็จะสร้างอีกอย่างนึงขึ้นมาให้นะคะแล้วก็เป็นอะไรที่สามารถทำให้เราได้เห็นถึง ความพิเศษนะคะ ดูความสามารถของน้องๆจริงๆค่ะ   เชิญท่านนายกด้วยนะคะ   นายกสมาคมคนพิการทุกประเภทแห่งประเทศไทยนะคะถ่ายภาพด้วยนะคะขอเรียนเชิญครับ       อย่างที่ได้นำเรือไปในคำว่าคน วันนี้เราได้จัดขึ้นนะครับโดยองค์การสหประชาชาติได้กำหนดให้ ธันวาคมนะครับ 2 ปีเป็นวันคนพิการและแน่นอนครับเราจัดเร็วขึ้นและตลอดทั้งเดือนนี้นะครับก็จะมีการ  พิการในแต่ละจังหวัดด้วยนะครับ ซึ่งการจัดงานในครั้งนี้นะครับก็เป็นการที่มีความประสงค์ให้คนพิการนั้น ได้ ร่วมกันแสดงความสามารถได้เจอการพูดคุยแลกเปลี่ยนและได้มา รวมถึงด้านหลังนะครับก็จะมีผลิตภัณฑ์ต่างๆด้วยนะครับที่แสดงให้เห็นถึงความสามารถของคนพิการด้วยวันนี้ต้องฟังเลยนะคะ ที่พี่เขาชมอยู่นะคะพร้อมกล้องกลางเลยนะคะส่งได้เลยค่ะ  น้องๆยินเสียงด้วยนะน่ารักที่เดียวค่ะ ขอบคุณนะคะ ร่วมกันประชาสัมพันธ์ข่าวนะคะนะคะ ขอบคุณครับขอบคุณครับ ด้วยนะคะ ขอบคุณค่ะขอบคุณค่ะขอบคุณค่ะ  แต่ว่าถ้าได้ของท่านนายกสภาคนพิการทุกประเภทแห่งประเทศไทย ไปกับเรานะคะ ขอบคุณพี่กบทรงสิทธิ์ด้วยนะคะขอบคุณน้องแป้งขอบคุณน้องชายแล้วก็ขอบคุณน้องๆทุกคนอีกครั้งหนึ่งนะคะ ขอเสียงปรบมือดังๆให้กำลังใจนะคะให้กับน้องๆทุกคนที่ได้ทำการแสดงให้เราด้วย ไปเมื่อสักครู่นี้เป็นยังไงอ่ะพี่ม่อนตอนแรกยังไง กลับมาได้ไหม ก็ร้องกับน้องๆด้วยนะคะเป็นการร้องประสาน เสียงการระหว่างพี่กบและก็น้องด้วยค่ะ ถ้าสงสัยเป็นไข้ไม่ต้องนะ อะไรครับวันนี้เรียกได้ว่าครบรถนะพี่ก็บอกว่าความสุข รถ วันนี้ก็คบแล้วเช่นกันนะ อีกสักรอบนึงนะครับ Shopping ด้านหลัง โอ้โหชอปชิมใช้ 200 กว่าร้านค้า สนับสนุนให้เลยนะคะสนับสนุนได้เลยค่ะแล้วก็เดี๋ยวเราจะมี วิธีการต่อนะคะพี่กันต่อบนเวทีนะคะสำหรับในช่วงนี้นะคะท่านที่ยังคงอยู่บนเวที นายกสมาคมสภาคนพิการทุกประเภทแห่งประเทศไทย แน่นะครับวันนี้นะครับท่านอยู่บนเวทีกับเราแล้วนะครับ ท่านจะมาพูดถึง คลังสินกำลังเพลงเติมเต็มกำลังใจ           เดี๋ยวขออนุญาตให้ท่านนายกนะครับขยับเข้ามาอีกนิดนึงนะครับเพื่อที่จะอยู่ในเฟรมภาพที่สวยงาม ในตอนนี้นะครับก็ขออนุญาตทักทายไปถึง คันที่รับชมผ่านทาง Page ของกระทรวงด้วยนะครับ              ร้านในโอกาสเดียวกันนี้นะครับผมขอเรียนเชิญท่านสมาชิกในเพจนะครับนายกสมาคมสภาคน ทุกประเภทแห่งประเทศไทยนะครับวันนี้ท่านอยู่บนเวทีกับเราแล้วนะครับจะขออนุญาต เรียนเชิญท่านนะครับได้กล่าวถึง รูปแบบและความสำคัญของการจัดกิจกรรมพลังศีลพลังเพลงเติมเต็ม กำลังใจวันนี้ อยู่บนเวทีแล้วขอเสียงปรบมือด้วยครับ                        เรียน ท่านอนุกูลปิ่นเกล้าปลัดกระทรวงการพัฒนาสังคมและความมั่นคงของมนุษย์ ผม ในนามของผู้ดำเนินกิจกรรม พลังสิวพลังเพลงเติมเต็มพลังใจ ขอขอบพระคุณขอขอบพระคุณท่านอนุกูลติดแก้วปลัดกระทรวงการพัฒนาสังคม ความมั่นคงของมนุษย์เป็นอย่างสูง ให้เกียรติ เป็นประธานในพิธีเปิดกิจกรรม อะไรวันนี้  ศิลปะเสียงเพลงและท่วงทำนองของดนตรี เปรียบเสมือนสุนทรีศาสตร์ ที่ตัวให้ชิน บนโลกใบนี้ ชีวิต ชีวาเชื่อว่าดนตรีสามารถปลดปล่อย ความรู้สึก   ยากต่อการเข้าใจด้วยครับ เสียงเพลงทำให้สมองของมนุษย์มีภาพ พระมีพลังมหาศาล การฟื้นฟู สภาพจิตใจ และความคิด ซึ่งมีการนำดนตรี  มาใช้อย่างแพร่หลาย เป็นต้นสภาคนพิการทุกประเภทแห่งประเทศไทยร่วมกับกระทรวงการพัฒนาสังคม ความมั่นคงของมนุษย์ พลอยกลม ส่งเสริมและพัฒนาคุณภาพชีวิตคนพิการ  ความสำคัญในการส่งเสริมศักยภาพคนพิการ ศิลปะดนตรีเป็นสื่อ การพัฒนาและฟื้นฟูสมรรถภาพคนพิการ ตลอดจน ขยายผลต่อยอด ไปสู่การประกอบอาชีพควบคู่ไปกับการสร้างเสริม  หนุนจากภาคีเครือข่ายเข้ามามีส่วนร่วมในการส่งเสริม พัฒนาคุณภาพชีวิตคนพิการ ได้จัด พลังสินพลังเพลงเติมเต็มพลังใจโดยมีวัตถุประสงค์ เพื่อ เปิดพื้นที่ คนพิการได้แสดงศักยภาพ ดนตรีศิลปะและเสริมสร้างความมั่นใจและความรู้สึก รถตนเอง ตลอดจน เพื่อส่งเสริมสังคมให้ตระหนักถึงความสามารถของคนพิการ และเปิดโอกาสให้คนพิการได้มีส่วนร่วมในทุกกิจกรรม ของสังคมอย่างสร้าง เป็นธรรมและเสมอภาคกับคนทั่วไป กิจกรรมประกอบด้วยการแสดง คอนเสิร์ตโดยคุณกบ รุ่นเมตตาคุณสีที่จะมาถ่ายทอดบทเพลงอันไพเราะเติมใจให้กัน การแสดงความสามารถของคนพิการในบรรยากาศ อบอุ่น  มอบโล่ประกาศเกียรติคุณแก่คนพิการหน่วยงาน  การส่งเสริมพัฒนาคุณภาพชีวิตคนพิการการส่งมอบอุปกรณ์เพื่อยกระดับการประกอบ  พิธีลงนามบันทึกข้อตกลงร่วม การทดลองสนับสนุนสถานศึกษาเพื่อกระจาย การเพิ่มศักยภาพของคนพิการรวมทั้งบันทึกความเข้าใจ ด้วยความร่วมมือในการพัฒนา ระบบบริการคนพิการแบบเบ็ดเสร็จจุดเดียว  โดยมีคนพิการครอบครัวคนพิการอาสาสมัครหน่วยงานภาครัฐภาคเอกชน  องค์กรภาคีเครือข่าย ผู้ปฏิบัติงานด้านคนพิการและบุคคล เข้าร่วมงานประมาณ 2500 คนบัดนี้ได้เวลา  ผมขอเรียนเชิญท่าน อนุกูลปิ่นเกล้าปลัดกระทรวงการพัฒนาสังคมและความมั่นคงของมนุษย์ ถึงวันคนพิการสากลพร้อมทั้งเปิดกิจกรรมพลังศิลป์ ฟังเพลง เพิ่มเติมพลังใจ รางวัล และโล่เกียรติคุณประจำปี 2560 6 ตามลำดับขอเรียนเชิญครับผม                  เรียนท่าน นายกสมาคมสภาคนพิการทุกประเภท ประเทศไทยท่านทุกอาชีพ ประเทศ  ผู้นำองค์กรคนพิการ ท่าน ผู้บริหารกระทรวงการพัฒนาสังคม ความมั่นคงของมนุษย์ อบจท่าน หัวหน้าหน่วยงาน เครือข่ายภาครัฐ เอกชน ภาคประชาสังคม น้องคนพิการท่านผู้มีเกียรติและสื่อมวลชน ท่านครับ วันนี้ต้อง ขอโทษแทนทาลัมตีนนะครับที่ไม่สามารถมาร่วมงานซึ่งท่านให้ความสำคัญ มากนะครับ 2 ครั้งแล้วที่ มีเหตุจำเป็นที่มาไม่ได้ครั้งที่แล้ว   จะมาร่วมงานแต่ว่าอยู่ระหว่างการแถลงนโยบายก็พลาดไปครั้งหนึ่ง  เรียนทุกท่านว่าถ้าเรามีความตั้งใจ ว่ายังไงก็ตามโอกาสที่ท่านจะได้ร่วมงานกับพี่น้องคนพิการและก็ภาคีเครือข่าย  เร็วๆนี้ก็คงจะได้เจอ ตัวจริงเสียงจริงการันตีกระทรวง นะครับ มีความยินดีอย่างยิ่งนะครับที่เป็นส่วนหนึ่ง ของกิจกรรม  พลังจิตพลังเพลง เติมเต็มพลังใจในวันนี้ เหรียญว่าองค์การสหประชาชาติประกาศให้วันที่ 3 ธันวาคม ของทุกปี เป็นวันคนพิการสากล เชิญชวนให้ประเทศสมาชิกร่วมกัน จัดกิจกรรม ส่งเสริมความเข้าใจสนับสนุน ไม่เกิดกับสีคุณค่า ความเป็นมนุษย์ สิทธิในการดำรงชีวิต และคุณภาพชีวิตที่ดีของคนพิการ รวมถึงการเพิ่มความตระหนักรู้ในสังคม ไอ้คนพิการในทุกมิติ เปิดโอกาสให้ทุกภาคส่วน ภาครัฐภาคเอกชน ภาคประชาสังคม เข้ามามีส่วนร่วมในการจัดงานวันคนพิการสากล  ในปี 2556 นี้ การสาธิตชาติได้กำหนด ประเด็นหลัก  รวมพลังเป็นหนึ่งเดียวเพื่อพลิกฟื้นและบรรลุเป้าหมายการพัฒนาที่ยั่งยืน รวมกับคนพิการ เพื่อคนพิการ คนพิการ  กระทรวงการพัฒนาสังคมและความมั่นคงของมนุษย์ แนวทางในการขับเคลื่อนการดำเนินงานที่เสริมสร้างศักยภาพคน เสริมสร้างความเข้มแข็งของสถาบันครอบครัว เสริมสร้างโอกาสและการคุ้มครองทางสังคมอย่างเท่าเทียม รวมทั้งส่งเสริมให้ทุกภาคส่วน มีส่วนร่วมในการพัฒนาสังคมอย่างยั่งยืนร่วมกัน โดยกำหนดแนวทางสอดคล้องกับ รัฐบาล ให้เกิดความเท่าเทียมของทุกกลุ่ม รวมถึงคนพิการ  พี่จะได้ดูแลให้เกียรติ จับสี มีงานมีรายได้และมีคุณภาพชีวิตที่ดีด้วย ซึ่งระบุไว้ในประกาศนโยบายของรัฐบาล    ว่าด้วยสวัสดิการโดยรัฐ หลวงพ่อเอง พี่จะกลับเพื่อนการดำเนินงานเกี่ยวกับ การดูแลคนพิการ ได้รับโอกาสอย่างครอบคลุมทั่วถึงและเท่าเทียม การเพิ่มประสิทธิภาพการจัดการ  อย่างเป็นระบบ รวมทั้งสร้างสังคมการอยู่ร่วมกันของคนพิการ ครอบครัว ทุกคนภายใต้แนวคิด 3 ประเด็นใหญ่ ประเด็นแรก ศักดิ์ศรีความเป็นมนุษย์  ทุกคนมีสิทธิ์ที่จะมีชีวิตอยู่มีอิสระทางความคิด ทุกคนมีศักดิ์ศรี ความเป็นมนุษย์ด้วยเท่าเทียมกัน ประเด็นที่ 2 การเสริมพลังคนพิการให้เกิดความเชื่อมั่น ในตนเองว่ามีความสามารถ ศักยภาพ สามารถพัฒนาและกำหนดแนวทางการดำรงชีวิตได้อย่างสมศักดิ์ศรี มีคนพิการสามารถดำรงชีวิตได้อย่างอิสระ โดยอาศัย บริการและการช่วยเหลือเท่าที่จำเป็น  ประเด็นที่ 3 การสร้างสังคมที่ปราศจากอุปสรรค บอกคนพิการ ซึ่งจะต้องมีการดำเนินงานร่วมกัน รูปภาพส่วนตัว เพื่อกัด ที่มีอยู่อาชิอุปสรรคของ สภาพแวดล้อมและกายภาพ อุปสรรคด้านข้อมูลและการสื่อสาร อุปสรรคจากระเบียบ และข้อกำหนดที่มีอยู่ อุปสรรคด้านทัศนคติของคนในสังคม ครั้งนี้ เพื่อมุ่งหวังที่จะให้คนพิการได้มีส่วนร่วมสำคัญทาง  อย่างเต็มที่และเท่าเทียม กับกิจกรรมในวันนี้ กำลังศิลป์ ฟังเพลง เติมเต็มพลังใจ วันนี้เป็นกิจกรรมสำคัญที่จะต่อยอดรังสรรค์สร้างสรรค์ และเปิดโอกาสให้ทุกคนมีพื้นที่แสดงศักยภาพโดยเฉพาะ น้อง   ที่เข้ามามีส่วนร่วมในการเพื่อให้ทุกคนได้  ความสามารถของคนพิการ สอดคล้องกับแนวคิดใด ทำงานด้านคนพิการ  โอกาสนี้ผม ขอแสดงความยินดีสำหรับ คนที่เข้ารับรางวัล ประเภท รวมถึงหน่วยงาน และองค์กร ที่รับรางวัลประจำปี 2560 อยู่ร่วมกันส่งเสริมสนับสนุน ให้คนพิการเข้าถึงการทำงานรวมถึงสิทธิประโยชน์ต่างๆในสังคม เสมอภาคเท่าเทียม ขอขอบคุณอีกครั้งสำหรับสมาคมสภาคนพิการ ประเภทแห่งประเทศไทย ผู้นำองค์กรด้านคนพิการ ผู้แทนภาครัฐภาคเอกชน  ภาคประชาสังคมรวมถึงผู้เกี่ยวข้องทุกๆท่านที่ได้ขับเคลื่อนงาน ครั้งนี้วันนี้ได้เวลาอันสมควรผมขอเปิดกิจกรรม กำลังศิลป์ฟังเพลง เติมเต็มพลังใจ ขอให้จัดการจัดงานครั้งนี้  ตามวัตถุประสงค์ทุกประการขอบคุณครับ ขอบคุณท่านปลัดนะคะ นายกสมาคมคนพิการด้วยนะคะ ทั้ง 2 ท่านจะถ่ายภาพร่วมกันนะคะ    แตงกวาในส่วนของวันนี้ท่านนายกเองนะครับก็แบบความสำคัญ  พลังหินพลังเพลง เติมเต็มพลังใจท่านปลัดเอกก็ได้นำเรียนถึงให้สุดท้อง รวมถึงการจัดพื้นที่จัดสถานที่ให้สร้างสรรค์ ออกมาแบบนี้ครับ ครับ     แล้วก็มาช่วงนี้นะคะถ้ามีปลัดกระทรวงการพัฒนาสังคมและความมั่นคง อยู่บนเวทีนะคะ ขอบพระคุณค่ะท่านนายกสมาคมสภาคนพิการทุกประเภทแห่งประเทศไทยนะคะ  สวยนะคะ   ขับรถให้หน่อยนะคะว่าวันนี้นอกจากเราจะได้เห็นถึงศักยภาพของน้องผู้พิการแล้วรวมถึง ปลอกที่ได้ดูแลน้องเป็นอย่างดีนะครับวันนี้เราจะมาเห็น  1 ภาพที่เรียกได้ว่าเป็นการเชิดชูเกียรติผู้ที่มีส่วนร่วมส่วนเกี่ยวข้อง นับสนุนและทำให้วันคนพิการวันนี้เป็นวันดีๆ วันนี้นะครับเราจะทำการมอบโล่ประกาศเกียรติคุณประจำปี 2560   วันนี้ท่านปลัดอยู่กับเราแล้วนะครับรางวัลแกล้งนะครับพี่จอยเงินรางวัลผู้ชนะเลิศ การประกวดภาพ ถ่ายเพื่อนในวันคนพิการสากลประจำปี 2561 จำนวน ถามท่านครับให้รางวัลชนะเลิศนะครับได้แก่    นางสาวซอฟียะห์นะคะ  ขอเบอร์ด้วยนะคะรางวัลชนะเลิศค่ะสำหรับการประกวด วันคนพิการสากลประจำปี 2561 นะคะ นะคะ  ได้รับเงินรางวัล 500 บาทด้วยนะคะ     มองผ่านเลนส์กล้อง        และที่ได้เห็นนะครับมีทั้ง รวมถึงรางวัลด้วย เขาบอกว่าเวลาถ่ายภาพสวยๆไม่ได้ใช้แค่สายตา จะใช้หัวใจด้วย    รางวัล     แล้วมันตอบมานะคะเป็นรางวัลรองชนะเลิศอันดับ 1 ค่ะ นายอัครพัฒน์ ในเสนาครับ ได้รับโล่รางวัลนะคะพร้อมกับเงินรางวัล 3000 บาทค่ะขอแสดงความยินดีด้วยนะครับ               วันต่อมานะคะเป็นรางวัลชมเชยค่ะได้แก่นางสาวมณฑา ขอเสียงปรบมือด้วยค่ะ      ได้รับโล่รางวัลพร้อมกับเงินรางวัล 2000 บาทนะคะ  ขอแสดงความยินดีด้วยค่ะ    วันนี้เป็นภาพบรรยากาศแห่งรอยยิ้มนะครับ ปลัดน่ารักๆ   แนะนำเรียนไปนะครับว่าแน่นอนว่ามีคนพิการแล้วเรายังมีหน่วยงาน    สำคัญในการพัฒนาคนพิการด้วยนะครับเป็นรางวัลองค์กรที่ส่งเสริมการจ้างงาน  2566 ครับระดับดีเด่นตำรวจ  รางวัลแรกนะครับขอเรียนเชิญ บริษัท มี ok ครับ          ลำดับถัดมานะคะธนาคารกสิกรไทยจำกัด โทรหาสนค่ะ       บริษัทข้าวซีพีจำกัดครับ              น้ำหนักประมาณนะคะบริษัทคาราบาวตะวันแดงจำกัดค่ะ     วันที่เรากำลังจะกลับอยู่นี้เป็นองค์กรที่ส่งเสริมการจ้างงานคนพิการประจำปี 2500  นะคะ  ด้วยนะครับ    บริษัทเคซีเอเทคโนโลยีจำกัด  บริษัทเคซีอีเทคโนโลยีครับ       ลำดับถัดมาค่ะบริษัทเจริญโภคภัณฑ์โปรดิ๊วส             บริษัทชิโรกิคอร์ปอร์เรชั่นไทยแลนด์จำกัด   น้ำหนักประมาณไหนคะบริษัทซิตี้มอลล์กรุ๊ปจำกัด สำนักงานใหญ่        บริษัทซีพีอินเตอร์เทรดจำกัด            ตามมาด้วยบริษัทซีเกทเทคโนโลยีประเทศไทยจำกัดค่ะ        บริษัทเซ็นทรัลรีเทลคอร์ปอเรชั่นจำกัด มหาชนครับ       ต่อด้วยบริษัทการผลิตจำกัดค่ะ      บริษัทเดอะมอลล์กรุ๊ปจำกัดสาขางามวงศ์วานครับ      และตามมาด้วยบริษัทจะมอง  ภาพพระหัก   บริษัทเดอะมอลล์กรุ๊ปจำกัดสาขาบางแคครับ         และตามมาด้วยบริษัทเดอะมอลล์กรุ๊ปจำกัดสำนักงานใหญ่สาขา แผงค่ะ      บริษัทเดอะมอลล์ราชสีมาจำกัดครับ         และต่อด้วยบริษัทไดนามิคทรานสปอร์ตจำกัดค่ะ          บริษัทไทยซัมมิทเคเบิ้ลแอนด์พาร์ทจำกัดครับ          ต่อด้วยบริษัทไทยซัมมิทฮาร์เนสจำกัดมหาชนค่ะ        บริษัทไทยสมุทรปราการ จำกัดมหาชนครับ   และต่อด้วยบริษัทไทยแอโรว์จำกัด โรงงานฉะเชิงเทราค่ะ           บริษัทบุญรอดเอเซียเบเวอเรชจำกัดครับ  บริษัท PTT Global มีข้อจำกัดมหาชนค่ะ        บริษัทเซลล์แอนด์เซอร์วิสประเทศไทย    มาถึงครึ่งทางแล้วนะคะสำหรับรางวัลองค์กรที่ส่งเสริมการสร้าง   และต่อด้วยบริษัทฟอร์ดเซอร์วิสประเทศไทยจํากัด          บริษัทวัฒนเวชจำกัดโรงพยาบาลกรุงเทพจันทบุรีครับ         บริษัทสยามพารากอนรีเทลจำกัดค่ะ   กลางวันแล้วเรายังได้เหตุการแลกเปลี่ยนระหว่างผู้บริหารแต่ละบริษัทด้วย        บริษัทสยามเอทีอุตสาหกรรมจำกัดครับ     และต่อด้วยบริษัทสยามไอซิน        บริษัทสุขุมวิทซิตี้มอลล์จำกัด สำนักงานใหญ่ครับ            และตามมาด้วยบริษัทนำผู้รับเบอร์จำกัดและบริษัทรับเบอร์แลนด์           บริษัทบริษัท art serina piston จำกัด     บริษัทอินเด็กซ์ลิฟวิ่งมอลล์จำกัดมหาชน           รู้จักอินโดไทยซินเทติคส์จำกัดครับ        บริษัทเอกชัยดิสทริบิวชั่นซิสเต็มส์จํากัดค่ะ        บริษัทเ***เซดี้ประเทศไทยจำกัดครับ           และต่อด้วยบริษัทเอคิวเอสเตทจำกัดค่ะ   บริษัทเอง      บริษัทเอ็มเคอินเตอร์ฟู้ดจำกัดครับ        บริษัทเอ็มเคเซอร์วิสเทรนนิ่งเซ็นเตอร์จำกัด          บริษัทเอ็มเคเรสโตรองต์กรุ๊ปจำกัดมหาชนครับ      บริษัทเอชบีไอแมนูแฟคเจอริ่ง Thailand จำกัดนะคะ     บริษัทแอดวิคสแมนูแฟคเจอริ่งไทยแลนด์          บริษัทโอสถสภาจำกัดมหาชนครับ      และตามมาด้วยบริษัทไอชินทากาโอกะ            บริษัทไอซินเคมีคอลประเทศไทยจำกัดครับ   บริษัท ไอซินทาคาโอก้าฟาวน์ดริบางปะกงจำกัด         บริษัทไอซินเพาเวอร์เทรนประเทศไทยจำกัดครับ              บริษัทไอซินเอเซียแปซิฟิคจำกัดค่ะ     บริษัทโฮเซอิเบรคไทยแลนด์ จำกัดครับ        ร้านขายถ้วยศูนย์บริการคนพิการทั่วไปโรงพยาบาล           วันสุดท้ายของประเภทรางวัลนี้นะครับท่านที่ 51   การบริหารส่วนจังหวัดนครราชสีมาครับ   องค์การบริหารส่วนจังหวัดนครศรีธรรมราชครับ ส่งเสริมการจ้างงานคนพิการ ปี 2560  ครับ   3 ถ้วยรางวัลองค์กรที่ส่งเสริมการจ้างงานคนพิการประจำปี 2005   กระจับ 3 รางวัลด้วยกันนะครับ สาขาธนาคารซีไอเอ็มบีไทยจำกัดมหาชนค่ะเรียนเชิญค่ะ      ธนาคารยูโอบีจำกัดมหาชน             ฝากด้วยธนาคารกรุงไทยจำกัดมหาชนค่ะ    บริษัทเมทัลประเทศไทยจำกัด        บริษัทกรุงไทยแอกซ่าประกันชีวิตจำกัดมหาชน      บริษัทกลางคุ้มครองผู้ประสบภัยจากรถจำกัดครับ        ต่อด้วยบริษัทโกซอฟท์ประเทศไทยจำกัดค่ะ บริษัทโกลด์ เคมิคอลจำกัดมหาชน     บริษัทเจริญโภคภัณฑ์การเกษตรจำกัดค่ะ            บริษัทเจริญโภคภัณฑ์เมล็ดพันธุ์จำกัดครับ        ขอดูบริษัทเจริญโภคภัณฑ์วิศวกรรมจำกัดค่ะ       Espresso จำกัดครับ      บริษัทจำกัดครับ       และต่อด้วยบริษัทเซ็นทรัลสมุยบีชรีสอร์ทจำกัดนะคะโรงแรมเซ็นทาราแกรนด์บีชรีสอร์ท  บริษัทจำกัด โรงแรมเซ็นทารา    บริษัทตะวันแดงดีซีเอ็มจำกัดครับ    บริษัททีคิวเอ็มอินชัวร์รันส์โบรคเกอร์จำกัด    บริษัททีทีออโต้โมทีฟประเทศไทย ไทยแลนด์จำกัดครับ      บริษัทไทยซินเซียพลาสติกจำกัดค่ะ          บริษัทไทยรอแยลฟรอเซนฟู๊ดจำกัด         นวโลหะไทยจำกัดและบริษัทผลิตภัณฑ์วิศวไทยจำกัดค่ะ    บริษัทนวโลหะอุตสาหกรรมจำกัดครับ        บริษัทแบล็คแคนยอนประเทศไทยจำกัด          บริษัทโปรเฟสชั่นแนลลาโบราทอรี่แมเนจเม้นท์คอร์ปจำกัด         บริษัทฟอสเตอร์แอนด์แกมเบิลเทรดดิ้งประเทศไทย         แล้วต่อด้วยบริษัทเพาเวอร์เทค 2004 บริษัทเพาเวอร์เทคเอ็นจิ้น           บริษัทแพนดอร่าโพรดักชั่นจำกัดครับ      บริษัทโรงพยาบาลกรุงเทพพิษณุโลกจำกัดค่ะ            บริษัทแหลมเจริญซีฟู้ดจำกัดครับ       บริษัทเ***เซดี้ฟริคชั่นแมททีเรียลจำกัดค่ะ   บริษัทเอเชียแคนแมนูแฟคเจอริ่งจำกัดครับ           บริษัทเอซีอาร์แพคเกจจิ้งเมนูแฟคเจอริ่งจำกัด         บริษัทเอเชียแปซิฟิกกลาสจำกัดครับ         ร้านขายด้วยบริษัทเอ็ม-เซนโคโลจิสติกส์จำกัดค่ะ      บริษัทเอเอสประเทศไทยจำกัดครับ        บริษัทไอชินออโต้พลัสประเทศไทยจำกัดค่ะ    ไอซินไทยออโตโมทีฟคาสติ้งจำกัดครับ           บริษัทไอบีเอ็มประเทศไทยจำกัดค่ะ     บริษัทฮิตาชิ วิทยาจำกัดครับ        โรงแรมเซ็นทราบายเซ็นทาราศูนย์ราชการและ แจ้งวัฒนะ    โรงแรมเซ็นทาราแกรนด์มิราจ รีสอร์ทพัทยาครับ      ตามมาด้วยโรงแรมเซ็นทาราวอเตอร์เกทพาวิลเลียนกรุงเทพฯค่ะ         โรงแรมไฮแอทรีเจนซี่กรุงเทพสุขุมวิทครับ    และรางวัลสุดท้ายของประเทศนี้นะคะคือบริษัท CPF นี่คือสิ รางวัลขององค์กรที่ส่งเสริมการจ้างงานคนพิการประจำปี 2561 ขอแสดงความยินดีและขอขอบพระคุณทุกบริษัทเลยนะครับ วันต่อมาครับเป็นองค์กรด้านคนพิการที่ได้ การรับรองมาตรฐานองค์กรที่ รับรองมาตรฐานนะคะจำนวน 102 รางวัลค่ะ รางวัลแรกนะครับกลุ่มสมาชิกคนหูหนวกภาคตะวันออกเฉียงเหนือครับนาย       กลุ่มสมาชิกคนหูหนวกภาคใต้ครับ นายพรหมพันธุ์ขันเพชรครับ                 ต่อด้วยชมรมคนหูหนวกจังหวัดเชียงรายนะคะ คุณวรรณพรมโนทัยค่ะ      ชมรมคนหูหนวกจังหวัดภูเก็ตครับ วรรคทองอยู่ครบครับ        ต่อด้วยชมรมคนหูหนวกจังหวัดมหาสารคาม  คุณทรงยศ    ชมรมคนหูหนวกจังหวัดสมุทรสาครครับ คุณพรทิพย์ ครับ     ชมรมคนหูหนวกจังหวัดปทุมธานีนะคะได้แก่       ชมรมคนหูหนวกจังหวัดพะเยาครับ ประเทศจำนวนครับ       ไม่รู้ให้ชมรมคนหูหนวกจังหวัดบุรีรัมย์นะคะคุณจิต ศรีบุญเรืองค่ะ      คุณสิทธิชัยศรีบุญเรืองนะครับ บุรีรัมย์    ตามมาด้วยสมาคมคนหูหนวกจังหวัดสุรินทร์นะคะ  คุณพงษ์เทพก่อน         ชมรมคนพิการตำบลขนุนครับ  ณปภาวง สวัสดีครับ และต่อด้วยชมรมคนพิการตำบลวังซ้ายนะคะ คุณสุมณี           ชมรมคนพิการโอนคืนครับคุณ คุณพัชรวรินทร์กระโทกครับ          ตามมาด้วยชมรม คลินิกมนุษย์ล้อจังหวัด บัวลำภูนะคะคุณธวัชชัยศรีธานี          มูลนิธิศูนย์มิตรภาพ ร้อนประเทศไทย        ร้านอมาโด้ ศูนย์การดำรงชีวิตอิสระของคนพิการจังหวัดชลบุรีนะคะคุณองอาจ          สมาคมคนพิการจังหวัดระยองนะครับ สมศักดิ์  กราบครับ           ต่อด้วยสมาคมคนพิการจังหวัดสงขลานะคะ         สมาคมคนพิการจันทบูรครับคุณคำรณสุริยศักดิ์ศรีครับ           และต่อด้วยสมาคมรวมใจคนพิการจังหวัดอุดรธานีนะคะ ฉันชนกนามวงศ์ค่ะ             สมาคมคนพิการจันทบูรนะคะคุณดำรงค์สุริยะรังสี   สมาคมรวมใจคนพิการจังหวัดอุดรธานีนะคะ        โรงเรียนสอนคนตาบอดสันติ  จังหวัดแพร่นะครับ วันใหม่ตอบอะไรพันครับ         และตามมาด้วย ภาษาคนตาบอดขอนแก่นนะคะคุณภรรยา   สมาคมคนตาบอดกรุงเทพฯคุณฉลองสุจริตธรรม      สมาคมคนตาบอดจังหวัดพัทลุง  มันเป็นสิทธิ์หนูแสงค่ะ           ต้องออกเสียงให้ถูกนะฮะชมรมชมพูม่วนใจ๋ อนันต์แสงสุดท้าย         และต่อด้วยชมรมผู้ปกครองคนพิการทางสติปัญญาจังหวัดกระบี่ คุณกรรณิการ์พลเดช          ชมรมผู้ปกครองคนพิการทางสติปัญญาจังหวัดกระบี่ อ่าวลึกนะครับสุรินทร์ครับ         ต่อด้วยชมรมผู้ปกครองคนพิการทางสติปัญญาจังหวัดกาญจนบุรีนะคะ สุริยาปลาทองค่ะ        ชมรมผู้ปกครองคนพิการทาง สติปัญญาจังหวัด    อีสา อัตราธนวัฒน์ครับ       และต่อด้วยชมรมผู้ปกครองคนพิการทางสติปัญญาจังหวัดขอนแก่นนะคะ รัชกรสุวรรณโชติค่ะ      ชมรมผู้ปกครองคนพิการทางสติปัญญาจังหวัดนนทบุรีบางบัวทอง  สุนทรขุนสะอาดครับ          ให้ชมรมผู้ปกครองคนพิการทางสติปัญญาจังหวัดบึงกาฬนะคะ คุณจิรวรรณ         ชมรมผู้ปกครองคนพิการทางสติปัญญาจังหวัดบึงกาฬนะครับ อำเภอเซกานะครับ สุภาพรบุญฤทธิ์    และต่อด้วยชมรมผู้ปกครองคนพิการทางสติปัญญาจังหวัดบุรีรัมย์นะคะ คุณละอองดาวสีค่ะ        ชมรมผู้ปกครองคนพิการทางสติปัญญาจังหวัดมหาสารคามไหมครับ ว่าปัจจุบัน        ตามมาด้วยชมรมผู้ปกครองคนพิการทางสติปัญญาจังหวัดลพบุรีนะคะ ถาวร ขันติวิริยะ    BSC ด้านล่างใหญ่เลย ชมรมผู้ปกครองคนพิการทางสติปัญญาจังหวัดตาก เปล่าครับ นาตยาอีจองครับ     ชมรมผู้ปกครองคนพิการทางสติปัญญากรุงเทพฯจตุจักรนะคะ มัสยาโฆษิตพิพัฒน์ค่ะ         ชมรมผู้ปกครองคนพิการทางสติปัญญาจังหวัดเชียงใหม่แม่วาง  คุณประสิทธิ์กินใจครับ         และตามมาด้วยชมรมผู้ปกครองคนพิการทางสติปัญญาจังหวัดพังงานะคะคุณพัชรี          ชมรมผู้ปกครองคนพิการทางสติปัญญาจังหวัด   สมบัติศรีสังขารครับ      เอากันด้วยชมรมผู้ปกครองเด็กพิการจังหวัดนครศรีธรรมราช  คุณธิติพันธ์พุฒิภัทรค่ะ         ชมรมผู้ปกครองบุคคลออทิสติกจังหวัดปัตตานีนะครับ หมาครับ            ตอบกันที่ชมรมผู้ปกครองบุคคลออทิสติกจังหวัดยะลานะคะคุณปลา              ชมรมผู้ปกครองบุคคลออทิสติกจังหวัดกาฬสินธุ์ครับ ดวงจันทร์ครับ       และต่อด้วยชมรมผู้ปกครองบุคคลออทิสติกจังหวัดนครพนม  บุญบารมีณหนองคายค่ะ         ชมรมผู้ปกครองบุคคลออทิ  จังหวัดปราจีนบุรีครับคุณจิรฐาทรงพลครับ           ต่อด้วยชมรมผู้ปกครองบุคคลออทิสติกจังหวัดพะเยานะคะ คุณศิริพรยอดฟ้าค่ะ         สมาคมคนตาบอดจังหวัดสกลนครครับคุณปัญญาจันทะเสน      ต่อด้วยสมาคมคนตาบอดจังหวัดสงขลานะคะคุณปรีดาภรณ์สีขาว               สมาคมคนตาบอดจังหวัด สระแก้วครับ ชำนาญตันเขตครับ           ร้านออกกันที่สมาคมคนตาบอดจังหวัดสุโขทัยนะคะ สาโรจน์ขำพวงค่ะ                สมาคมคนตาบอดชาวอีสานครับคุณเชิดชัยสังเกต               ออกไปด้วยสมาคมคนตาบอดนครราชสีมานะคะ สุชาติด่านกระโทก              ต่อด้วยสมาคมคนตาบอดมุสลิมนะคะ คุณทำดีนะสาธุค่ะ          สมาคมคนตาบอดเมืองลำปาง คุณนิกรครับ          ต่อด้วยสมาคมคนตาบอดสมุทรสาครนะคะ อุ่นเรือน             สมาคมคนตาบอดแห่งประเทศไทยสาขากรุงเทพฯ ตั้งปลุก          ต่อที่ชมรมผู้ปกครองบุคคลออทิสติก ดูโลกนะคะทองทวีค่ะ           ชมรมผู้ปกครองบุคคลออทิสติกจังหวัดภูเก็ตครับ วนิดาเรืองจารุวัฒนา     และต่อด้วยชมรมพัฒนาคุณภาพ เพื่อคนพิการ สังฆมณฑลนครสวรรค์นะคะบาทหลวงรังสิพลเปลี่ยนพันธ์ค่ะ       แล้วต่อด้วยชมรมส่งเสริมศักยภาพ บกพร่องทางการเรียนรู้จังหวัดนครสวรรค์นะคะ คุณนิธิวดี           มูลนิธิคริสเตียนเพื่อเด็กพิการ วัตสัน 8 เหลี่ยม            ต่อด้วยมูลนิธิธรรมิกชนเพื่อคนตาบอดในประเทศไทยในพระบรม ราชูปถัมภ์สาขาจังหวัดร้อยเอ็ดนะคะ        มูลนิธิธิดาเมตตาธรรมสาขาเลยนะครับ เอมอรเรืองศรีครับ        ต่อกันด้วยมูลนิธิสากลเพื่อคนพิการนะคะได้แก่คุณมณีงาม           มูลนิธิออทิสติกไทยครับ ชญานนท์ครับ        ต่อที่ศูนย์การศึกษาพิเศษประจำจังหวัดสระบุรีนะคะคุณดารุณี       ศูนย์การศึกษาพิเศษประจำจังหวัดสุโขทัยครับ   วัฒนศรีครับ          ลำดับมาม่านะคะคือศูนย์ฝึกอาชีพปัญญาคารค่ะได้แก่ แค่นี้ก่อนเทพมณีค่ะ     มือด้วยนะคะ จังหวัดนครศรีธรรมราชนะครับ อรอนงค์คำแหงครับ             ศูนย์พัฒนาศักยภาพและอาชีพคนพิการจังหวัด แววดาวกินชนกันครับ     น้าต่อด้วยศูนย์พัฒนาศักยภาพและอาชีพคนพิการ หนองคาย คุณอารียานรินทร์สิงห์นะคะ  การพัฒนาศักยภาพและอาชีพคนพิการบ้านโมกุลเฉลิมพระชนมพรรษา มารอไหมครับสมเด็จ พระนางเจ้าสิริกิติ์ จังหวัดลพบุรี คุณสมพรมีขนาดนะคะ   ต่อด้วยศูนย์พัฒนาศักยภาพและอาชีพคนพิการบ้านศรีวนาไล สถานีค่ะ ว่าที่ร้อยตรีหญิงรัตนานะคะ    การฟื้นฟูสมรรถภาพคนตาบอดโดยชุมชนนะครับ วัลภาศาลารัก     และต่อด้วยครองและพัฒนาคนพิการจังหวัดราชบุรี           สมาคมคนตาบอดแห่งประเทศไทยสาขาภาคกลางตอนบนนะครับ อ่อนนุชครับ            และตามมาด้วยสมาคมคนตาบอดแห่งประเทศไทยสาขาภาคกลางตอนล่างนะคะ  ตำบลนาราพักค่ะ               สมาคมคนตาบอดแห่งประเทศไทยครับสาขาภาคตะวันออกครับ ห้วยแก้วครับ                ต่อด้วยสมาคมคนตาบอดแห่งประเทศไทยสาขาภาคตะวันออกเฉียงเหนือ  ไปค่ะ                 สมาคมคนตาบอดแห่งประเทศไทยครับสาขาภาคตะวันออกเฉียงเหนือตอนบน ชาลีแสง              แล้วต่อด้วยสมาคมคนตาบอดแห่งประเทศไทยสาขาภาคตะวันออกเฉียงเหนือตอนล่างนะคะ มายาแดงงามค่ะ            สมาคมคนตาบอดแห่งประเทศไทยสาขาภาคกลางตอนล่างนะครับ วาสนาทรัพย์เจริญ      ขออภัยนะครับภาคใต้ตอนล่างครับ      สมาคมคนตาบอดแห่งประเทศไทยสาขาภาคใต้ตอนล่างนะครับ   ร้านออกด้วยสมาคมคนตาบอดแห่งประเทศไทยสาขาภาคเหนือตอนบนนะคะ ลืมค่ะ             สมาคมธรรมศาสตร์คนพิการเพื่อการสร้างสรรค์จังหวัดสระแก้วครับคุณมานพ            และตามมาด้วยสมาคมศิษย์เก่าโรงเรียนสอนคนตาบอดภาคใต้นะคะ สุนทรภู่           สมาคมสตรีตาบอดในประเทศไทยครับ รัตนาตั้งสุพรรณครับ            และต่อด้วยศูนย์การดำรงชีวิตอิสระ เทศบาลนครเจ้าพระยาสุรศักดิ์            ชมรมพัฒนาฟื้นฟูคนพิการเบญจลักษณ์ครับคุณเบญจลักษณ์เขียวน้อยครับ             ต่อด้วยสมาคมคนพิการจังหวัดสุรินทร์นะคะ คุณอรปรียาชาวนา                สมาคมคนพิการ จังหวัดลำปางครับคุณฉัตรชัยหงษ์ไทยสีครับ                        ต่อสู้ให้สมาคมคนพิการจังหวัดสมุทรปราการนะคะ  สินค้า         สมาคมคนพิการจังหวัดสมุทรสาครครับคุณเกษมจันทร์คง        ร้านหมอดูให้สมาคมคนพิการทางการเคลื่อนไหวจังหวัดนครพนมนะคะ คุณปัตตานีศรีวรค่ะ               สมาคมคนพิการอำเภอหนองกี่จังหวัดบุรีรัมย์ครับ คอร์ด เลยครับ              ขอเป็นด้วยสมาคมชมรมผู้ปกครองเด็กพิการนะคะ Adidas รอสุวรรณค่ะ                    สมาคมชมรมผู้ปกครองเด็กพิการนะคะ รอดสุวรรณค่ะ               สมาคมผู้ปกครองคนพิการทางสติปัญญาภาคใต้ จังหวัดสุราษฎร์ธานีครับ   ตดอยากตดครับ      ร้านอร่อยๆสมาคมผู้ปกครอง คนบกพร่องทางการเรียนรู้นะคะ               สมาคมเพื่อผู้บกพร่องทางจิตจังหวัดพิษณุโลกครับคุณลัดดา           ต่อด้วยสมาคมเพื่อผู้บกพร่องทางจิตแห่งประเทศ อนุสาวรีย์คล้ายสุวรรณค่ะ        และขั้นสุดท้ายในประเภทนี้นะครับ สมาคมสายใยครอบครัวครับ ช่างตู่ครับ   ร้านนี้คือ 102 รางวัลนะคะสำหรับองค์กรด้านคนพิการ 2 มาตรฐาน ลองทดสอบด้วยรางวัล 4 มวลชนสร้างสรรค์เพื่อส่งเสริมคนพิการครับ ประจำปี 2561 จำนวน 40 รางวัลครับเป็นประเภทช่องโทรทัศน์    ขอแสดงความยินดีกับสถานีวิทยุโทรทัศน์แห่งประเทศไทย NBT ครับ ศุภลักษณ์เวชกามาครับ        ลำดับต่อมานะคะได้แก่ Thai PBS             สถานีโทรทัศน์ช่อง 7hd นะครับคุณสมโภชน์โตรักษาครับ  ขายของนิดนึงว่าเป็นสถานีโทรทัศน์ที่ให้บริการล่ามภาษามือมากที่สุดในประเทศไทย 15 นาทีต่อวัน    แล้วต่อด้วยสถานีวิทยุโทรทัศน์ไทยทีวีสีช่อง 3 สุทธิดาจันทรา    ขออภัยค่ะคุณศุภิสราฉัตราที่รักนะคะ     tnn16 ครับขวัญหทัย           สอบ NT ช่อง 9 MCOT HD นะคะคุณแก้วตา     สถานีวิทยุโทรทัศน์กองทัพบก ของเรานะครับ      แล้วต่อด้วย Mono Twenty Nine ค่ะคนสวย สงสารนะคะ       ระวังเจอนะครับพี่บอยกับเรานะฮะ      Workpoint ครับคุณ อมราพรสังข์ทองครับ   เป็นช่องความบันเทิงครบรสเลยนะครับ        ช่องวัน 31 ได้ไหม  กระทรวงพาณิชย์ค่ะ       น้องไปสถานที่เป็นผู้สื่อข่าวด้วยนะก่อนหน้านี้ลงพื้นที่นะคะ  ดูช่องทีวีครับ ชลธิชารอดกันภัยครับ       และ ประเภทสื่อช่องโทรทัศน์นะคะกลางวันก็คือสถานีวิทยุกระจายเสียง  โทรทัศน์ จิราพรมารายการค่ะ ขอแสดงความยินดีด้วยครับทั้ง 2 ช่อง 5 ช่อง One     น้ำมันตอบมาเต็มประเภทรายการโทรทัศน์นะคะได้แก่รายการเป็นกันเอง อุดมโชคชูรัตน์นะคะ           รายการนี้รายการเคียงบ่าเคียงไหล่ครับกาดหลวงสุขุมวิท         ลำดับประมาณนะคะได้แก่อะไรการเรื่องใหญ่ Thai PBS นะคะ        รายการเพื่อนกันคนพันธุ์ดีครับคุณ ช่วยเติมครับ         รายการต่อมาแล้วค่ะรายการโอเคนะคะ ปราโมทย์ธรรมสโร               รายการใจแกร่งครับคุณวรารัตน์       แล้วรายการต่อมาได้อย่างไรการป๊ามันคน คุณบัณฑิตบุญทานะคะ        รายการคนจริงใจไม่แพ้ครับคุณ เกลียดผู้ชาย               และอีก 1 รายการนะคะประเภทรายการโทรทัศน์ค่ะได้แก่รายการ at Time หาคู่พลัดคู่ทองค่ะ      ประเภทหนังสือทำกันบ้างนะครับขอแสดงความยินดีกับมติชนครับ คุณสุพัตรา          ต่อกันด้วยเดลินิวส์ข่าวขึ้นอภิไธยรุ่งเรือง       ป๋ามาด้วยฐานเศรษฐกิจครับคุณวีระพงษ์ คนกลางครับ        ร้านขายด้วยแป๊บนะถ้าธุรกิจนะคะได้แก่คนสมถวิลลีลาสุด        ขอดูข่าวสดครับคุณพัชรินทร์ ครับ แล้วเราจะมาต่อกันที่ประเภทสื่อออนไลน์นะคะ บ้านเมืองค่ะคุณขวัญกันทรลักษ์นะคะ คนเยี่ยมค่ะ คำขวัญการจะรักคนเดียวนะคะกับบ้านเมืองค่ะ         Thailand statistician อนันตพัฒน์ครับ         และต่อด้วยผู้จัดการ Online นะคะคุณกิตตินันท์หน้าทองค่ะ        คมชัดลึกครับคุณณัฐธยาน์ประพันธ์ครับ     ต่อกันด้วย sanook.com ค่ะคุณพิมพ์พระจันทร์ สมนะคะ   เว็บกดตั้งแต่เด็กจนโตเลย  ทุกวันนี้ก็ยังตกอยู่    VIP ครับคุณชนัญดาบุญครองครับ          และประเภทสื่อออนไลน์อีก 1 รางวัลนะคะมนุษย์ต่างวัยคุณกิตตินันท์          ออนไลน์กันไปแล้วนะครับอาชีพประเภทช่องวิทยุกันบ้างครับ  สถานีวิทยุกระจายเสียงแห่งประเทศไทยครับคุณชนิสาชมติดครับ       และต่อไปด้วยสถานีวิทยุกระจายเสียงและวิทยุโทรทัศน์รัฐสภา หานะคะ สุพรรณีชีวะไทยค่ะ     ถ้าขึ้นรถพี่จอยนะครับสถานีนี้เลยครับ 95 มหานครนะครับ  สัญญาครับ    มีความสุขเวลาได้ฟังได้คะเรามาต่อกันด้วย ประเภทรายการวิทยุค่ะ รู้ทันข่าว 92.5 นะครับ  ชื่อคุณมากเลยนะคะ  เราพูดไม่ชัดพี่ก็โดนคุณครูตีพวกเราด้วยนะคะ รายการวิทยุรวมใจเป็นหนึ่งนะครับคุณมานิดา        และรางวัลสุดท้ายของวันนี้นะคะคือรายการ ค้นหามาเล่าค่ะ เอกพงษ์นกสกุลนะคะ             อันนี้เป็นเพื่อนกันเองอ่ะ เรียนมหาวิทยาลัยด้วยกันนะคะคุณเอกพงษ์นะคะ  ขอกราบขอบพระคุณเป็นอย่างสูงนะครับสำหรับท่านปลัดกระทรวง มันคงของมนุษย์นะครับ  ผมว่าน่าจะเปิดเผยให้ทุกองค์กรแล้ว ท่านปลัด ครับผม ครับผมก็ยืมมอบรางวัลมา 200 กว่ารางวัลเดี๋ยวขออนุญาตพักสักครู่นึงนะคะ นัดกันก่อนแล้วเดี๋ยวเราจะมี กิจกรรมบนเวทีนี้สักรูปออกมาเจอกันที่สำคัญเพราะว่าเป็นนโยบาย ของท่านรัฐมนตรีด้วย เป็นกิจกรรมอะไรเป็นงานอะไร                                                                                                                                                                                                                                                                                                                                   กลับมาพบกันอีกรอบนึงแล้วนะคะสำหรับกิจกรรมในวันนี้ค่ะ ด้วยความร่วมมือของทุก พระสวด หายแล้วค่ะวันนี้เรามีความร่วมมือของทุกภาคส่วนจริงๆบริษัท เรียกว่าเราเองเนี่ยนะ จะต้องไปใช้บริการใดๆทุกประการ ลงก่อนเลยก็ว่าได้ค่ะเพราะว่าเดี๋ยวช่วงนี้นะคะเราจะนำทุกท่านเข้าสู่พิธี มอบรถเข็นนะคะจำนวน 100 คันค่ะซึ่งรถเข็นนี้นะคะก็ เป็นรถเข็นโดยมูลนิธิเตียงจิราธิวัฒน์ค่ะเพราะฉะนั้น เอาเริ่มกิจกรรมในช่วงนี้กันเลยนะคะขอเรียนเชิญค่ะสำหรับผู้ที่จะ เห็นในวันนี้นะคะท่านแรกค่ะ ผู้บริหารในนามเซ็นทรัลกรุ๊ปนะคะท่านดรชาติชายนรเศรษฐาภรณ์ค่ะ รองกรรมการผู้จัดการใหญ่อาวุโสกลุ่มเซ็นทรัลนะคะเรียนเชิญนะคะบนเวทีค่ะ ออกมาช่วยกรรมการผู้จัดการใหญ่ อีก 1 ท่านนะคะคุณอัมพรปัญญาดิลกค่ะผู้ช่วยกรรมการผู้จัดการใหญ่ ซีอาร์ซีไทวัสดุจำกัดสวัสดีค่ะ ทั้ง 3 ท่านเลยค่ะวันนี้นะคะ เชิญท่านปลัดของเรานะครับท่านปลัดกระทรวงการพัฒนาสังคมและความมั่นคงของมนุษย์ รองปลัดกระทรวงการพัฒนาสังคมและความมั่นคงของมนุษย์ สีสว่าง กรมส่งเสริมและพัฒนาคุณภาพชีวิตคนพิการ  ด้วยนะครับเปลี่ยนไปนะครับ   ที่จะมาร่วมรับมอบในครั้งนี้ด้วยนะคะตอนนี้  มาแล้วนะคะติดข้างในวันนี้ค่ะ   นึกว่าเป็นการสนับสนุนอย่างต่อเนื่อง  แล้วเขาก็จะสามารถ  ข้อแม้ในการเกิด     เราเห็นภาพแบบนี้เราก็ดีใจด้วยนะคะ เห็นความสำคัญและให้การสนับสนุน  รถเข็นวีลแชร์นี้นะครับก็เป็นอีกหนึ่ง   ที่สุด รถ  มูลนิธิเตียงจิราธิวัฒน์ กระทรวงการพัฒนาสังคมและความมั่นคงของมนุษย์ นอกจากบริหารในนามของเซ็นทรัล ผู้รับมอบด้วยครับผม แน่นอนว่าทางกระทรวงการพัฒนาสังคมและความมั่นคงของมนุษย์วันนี้ รับมอบ 100 คัน เขาขับรถก่อนนะคะ ในครั้งนี้ถ้ายังไม่หมดเพียงเท่านี้ครับ มีการมอบรถขายไอติมด้วยนะคะ มีอาชีพ ขออนุญาตเรียนเชิญนะคะสำหรับท่านผู้บริหารของกระทรวงการพัฒนาสังคมและความมั่นคงของมนุษย์       เดี๋ยวท่านทั้ง 3 ท่านนะครับก็ขอเรียนเชิญบริเวณด้านหน้านะครับ วิธีนะครับ ภาพรถขายไอศครีม ปิดแน่นอนว่าปิด อาชีพ  แล้ววันนี้นะคะต้องขอขอบคุณด้วยนะคะสำหรับผู้ที่ส่งมอบรถขายไอศครีมนะคะขอเรียน เงินด้วยค่ะสำหรับบ้านของคุณ  ไอติมนะคะ ออกมาค่ะคุณนิศานาถราชภัฏนะคะก็ไปเชงเม้งเลเซอร์ค่ะและอีก 1 เกวลิน ผลิตภัณฑ์แรงนะคะ เลยนะคะเพื่อที่จะได้มอบ รถขายไอติมค่ะในส่วนของทางแล้วนะคะ พากันหน้าเวทีเราก็จะเห็นว่ามี ครับท่านรองปลัดไหมครับแล้วก็ท่านรองอธิบดีกรมส่งเสริมและพัฒนาคุณภาพ  ทั้ง 2 ท่านเลยครับที่อยู่บริเวณด้านหน้านะครับ เอานะครับ รับรางวัลใหญ่ไปรับรางวัลนะครับพี่   ประกอบสัมมาอาชีพ ดาราหุ่นเต็มทัพครับ อยู่ไหนเอ่ยมาแล้วค่ะ ขอเชิญรถขายไอติมเนสท์เล่ด้วยนะคะ ไม่เห็นๆกันไปเลย 5 ชุดน่ารักขนาดไหนครับ ด้วย น่ารักมากๆเลยนะ เสียงคุณมากเลย มาแล้ว ไม่รู้ว่าตอนนี้เลยถามเนี่ย สำหรับคุณธาดาเองนะครับเป็นคนพิการประเภท 1 เห็นไหมครับ  แล้วก็ประเทศที่สามด้วยนะคะเป็นผู้พิการทางการเคลื่อนไหวร่างกาย อุบัติเหตุ ด้วยนะคะขอบพระคุณผู้ใหญ่ทุกท่านเลยนะคะ  แล้วก็จะกินด้วย ด้วยนะคะขอเชิญด้านหน้ารถนะครับแล้วก็ถ่ายภาพ จะเห็นว่ามีการมอบกุญแจรถนะ เดี๋ยวขอเล่นด้วยนะครับท่านผู้บริหารนะครับอยู่บริเวณด้านหน้ารถนะครับเดี๋ยวรถขยับนิดนึง สวยงาม ขยายภาพนี้ต้องขยาย ลืมบอกนะว่าเป็นเครื่องมือทำมาหากินจริงๆนะ  อย่างชัดเจนนะครับถ้าดูแลในส่วนของรายการ 7 สี ช่วยชาวบ้านด้วยทุกปัญหาของประชาชนที่ร้องเรียน ช่วยกันสนับสนุนแก้ไขยังไงครับ ลืมไปแล้วบ่มีคำขวัญว่าอะไร ก็ได้อุปกรณ์เครื่องมือในการ แล้วคนนี้คือใครเขาอยากจะมีกำลังใจในการที่จะเลี้ยงตัวเองเลี้ยงที่ตัวเองนะ แกมาแล้วกุญแจมาแล้วตอนนี้ทำพิธีการมอบ โอเคครับยินดีด้วยนะคะ กลับมาเป็นเหมือนกับทรัพย์สินที่มีค่ามากๆ  เป็นทรัพย์สินแล้วยังเป็นทรัพย์สมบัติได้ด้วยนะ เขาได้มีงานได้มีอาชีพได้หาเงินด้วยตัวเอง อัลฟ่าจะเปลี่ยนกลับมาละ ของสังคมครับรวมกันเป็นหนึ่งในพลังของสังคมโดยการสนับสนุนให้เขาประกอบอาชีพด้วย คุณคิดผิด  มันอาจจะยากกว่าคนอื่นแต่ถ้ามีโอกาสแบบนี้เนี่ยเอาให้เถอะ คนปกตินะ ถูกต้องครับขอเพลง แล้วค่ะจริงๆนะคะสีชมพู ชมพูและสีฟ้าอ่อนกลม นะครับเป็นชมพูฟ้า ขอขอบพระคุณนะคะ  ตอนนี้ท่านรองอธิบดีธกสเปิดดูว่ามีไอศครีม ท่านรองปลัดมาแล้ว ขอบคุณครับท่าน  ขอบคุณครับขอบคุณครับ ขอบคุณครับ ใช่ค่ะอุดหนุนอุดหนุนนะครับอุดหนุนได้เลยครับ โอ้โห   ยืนยัน ชาวนาได้มีพลังที่อร่อย เรียกว่าประเดิมให้คุณพยาบาลเลยนะคะวันนี้ รับเป็นการประเดิมบอกว่าผู้ใหญ่ของด้วยนะคะ  วันนี้มีสื่อมวลชนมาครับท่านเลยนะครับน่ารักๆแบบนี้ ต้องส่งต่อขนตาหมายถึงว่าเราส่งต่อไอศครีม มีพลังในการ เรียบร้อยแล้ว น่ารักมากเลยแดดกันฝนได้ด้วย และผมเชื่อว่าคุณสุชาดา เพราะตอนนี้ท่านปลัดกับท่านรองปลัดอีกแล้วชุดไปเลยครับชิ้นละร้อย ขอบคุณภาพน่ารักๆนะครับพี่เรียกว่า นี้มีทั้งบรรยากาศครอบครัวนะงานหลักที่คอยดูแล และบรรยากาศที่สนับสนุน  อากาศที่ร่วมแสดงความยินดีถือว่าครบๆกับ 5 ครับ ขอบพระคุณด้วยนะคะขอบพระคุณค่ะสำหรับท่านผู้บริหารของปลอมนะคะแล้วก็ทางนี้ แม่ด้วยค่ะที่รักผมไปแล้ว    ตรงกับปืนเลยนะครับชมพูฟ้าของงานนี้นะครับ เป็นการสนับสนุนนอกจากเป็นการสนับสนุนที่ทำให้คนพิการมีอาชีพและนอนนะคะว่าจะเป็นพลัง   เป็นอีกหนึ่งตัวอย่างให้กับคนพิการคนอื่นๆด้วยว่าการที่เขาได้ประกอบ อาชีพการที่เขาได้ขับรถของเขาเงินออมเงิน หรือแลกเปลี่ยนสินค้าเนี่ยคือความสุขที่เขาได้รับ Hi ค่ะก็อยากจะส่งต่อกำลังใจดีๆแบบนี้นะคะให้กับผู้พิการทุกๆท่านเลยนะคะ ว่าอย่างที่บอกอ่ะค่ะว่าในมุมนึงของ คนปกติทั่วไปเหมือนที่มึงลบออกไปเมื่อสักครู่นี้นะคะอยู่ที่คุณ เปลี่ยนมุมมองสังคมเราก็จะได้อยู่น่าอยู่มากจริงเธอว่าเราพยายามที่จะ เรียนทุกท่านเสมอว่า เมื่อเห็นคนพิการไม่ต้องสงสารหรือเวทนา เพียงแต่เข้าใจเขาเข้าใจความพิการแต่ละประเภทเข้าใจวิธีการอยู่ร่วม เพราะการที่บอกว่าเอ๊ะทำไมเราต้องไปเข้าใจคนพิการคุณทราบหรือไม่ว่าคนพิการ ทำความเข้าใจคุณเหมือนกันเขาจะอยู่ด้วยกันในสังคมอย่างมีความสุข ราวตากผ้าเข้าใจกันและกันสังคมเราจะมีแต่รอยยิ้มนะครับ   เมื่อสักครู่นี้นะคะที่เรามอบรางวัลกันไปมอบโล่ขอบคุณกันไปนะคะ สุดท้ายที่จะบอกว่าเป็นเพื่อน ครับผมเป็นจุดเปลี่ยนของความคิดว่า คนพิการไม่ได้เป็นภาระนะเรานี่แหละที่ไปกับเขา  อะไรมาด้วยกันแล้ว  เขาเก่งกว่าเราอีก   ขออภัยนะคะทุกท่านที่เคยอย่างนี้นะเราเห็นเพื่อนเราพิการใช่ไหมตาบอดนะคะคุณเอกพงษ์ ตาบอด เราได้ด้วยความหวังดีนะ เราก็จูงเพื่อนเลยค่ะ ก็เลยสอนเราว่าเธอเธอไม่ต้องกลัวหรอก เธอให้เราตับ   ของเธอไปแล้วก็พากันเดินไปแค่นี้เปิ้ลจะได้ทิ้งระยะห่าง มันคือการทำความเข้าใจและเราก็รู้สึกว่าถ้าทุกคนเข้าใจกันแบบนี้นะ มันคือการมอบสิ่งที่ดีๆให้กันแล้วเขาก็จะรู้สึกว่าเขาก็อยู่ได้เราก็อยู่ได้ช่วยเหลือกัน อาจจะเป็นแค่มุมมองการเรียนรู้เล็กๆน้อยๆแต่จริงๆแล้ววิธีการเล็กๆน้อยๆที่เรามองเนี่ย การสร้างความปลอดภัยค่านำทางปลอดภัยทั้งผู้ติดตามและผู้ที่นำ เรียนรู้เข้าใจกันและอยู่ร่วมกันอย่างมีความสุขนะคะเพราะว่าหลายๆท่านตอนนี้ พิการเยอะมากตอนนี้ผมดีใจมากๆครับเพราะว่าเราได้ยิน สูตรทำกิจกรรมในสังคมเยอะมากๆตอนที่ เรียนปี 1 ของคนพิการให้คนพิการจะไม่ค่อยกล้าออกไปไหนเขาจะมีความรู้สึกว่า เขาไม่อยากให้คนรู้ว่าเขาพิการเขาไม่อยากที่จะก้าวออกไปแต่ตอนนี้ เปลี่ยนไปครับเขาใช้ชีวิตอย่างมีความสุขในสังคมอยากทำอะไรเขาก็สามารถ ใช้ชีวิตได้อย่างอิสระใช้อะไรครับไม่ใช่ว่าเขากล้ามากขึ้นครับเพราะสังคมเข้าใจเขามากขึ้น  ในสังคมเข้าใจคนพิการได้มากขึ้นคนพิการก็เข้าใจคนในสังคมต่างคนต่างเข้าใจกัน    เมื่อสักครู่นี้ก็เป็นเรื่องของการมอบสิ่งที่ดีๆนะคะให้กับครู ไปแล้วนะคะแล้วก็เราจะเห็นได้ว่าภาพ รอยยิ้มเต็มไปด้วยความสุขนะคะเดี๋ยวเราจะเข้าสู่อีก 1 ที่ทานนะคะ สารแห่งความมั่นคงเคหะแห่งปัญญา และความมั่นคงของมนุษย์ ไม่ได้ขับเคลื่อนแต่งานทางด้านสังคมเท่านั้นไม่ใช่ครับแต่เราพัฒนาในทุก อีก 1 มิติที่มีความสำคัญมากๆนั่นคือ การที่ได้ร่วมไม้ร่วมมือกับมหาวิทยาลัยและเป็นมหาวิทยาลัยชั้นนำ เทศน์วันนี้ของเรานะคะจะมีพิธี บันทึกข้อตกลงหรือ MOU นะครับทดลองนำร่อง สนับสนุน สถานศึกษาเพื่อกระจายการเพิ่มศักยภาพของคนพิการ  งานนี้จะเป็นอย่างไรแน่นอนว่ามีรายละเอียด มากมายขายก่อนที่เราจะพูดถึงรายละเอียดในวันนี้นะครับ เราขอเรียนเชิญวันนี้เราจะขอเรียนเชิญสักขีพยานก่อนนะคะเพราะว่า งานของเราเนี่ยจะเป็นผู้ที่อยู่ตรงกลางเพื่อให้รู้ว่าสิ่งที่เกิดขึ้นในวันนี้ และสิ่งที่ดีที่สุดครับคันแรกครับท่านปลัดที่แข็งแกร่งที่สุดในงานของวันนี้นะครับท่าน ปลัดกระทรวงการพัฒนาสังคมและความมั่นคงของมนุษย์ 1 รอบนะครับ  มันเป็นปลัดที่น่ารักมากๆ และแน่นอนนะครับขอเรียนเชิญท่านกันตพงศ์รังสีสว่างนะครับรองปลัดกระทรวงกมขอเรียนเชิญครับ      มันออกมานะคะขอเรียนเชิญ อธิการบดีมหาวิทยาลัยเทคโนโลยีพระจอมเกล้าธนบุรี ขอเรียนเชิญอาจารย์ครับ ขอเรียนเชิญนะครับอธิการบดีมหาวิทยาลัย เยี่ยมมากมาย  พรุ่งนี้แล้วใช่ไหมคะ มหาวิทยาลัยสงขลานครินทร์ ภาคใต้    สงขลาภาคใต้ไปแล้วนะครับขอเรียนเชิญท่าน มหาวิทยาลัย ขอนแก่นครับ ขอเรียนเชิญครับ   ลำดับถัดมานะคะ     อธิการบดีมหาวิทยาลัยสวนดุสิต สุพรรณบุรีค่ะ   มหาวิทยาลัยชั้นนำนะครับ ท่านอธิการบดีสถาบันเทคโนโลยี  เจ้าคุณทหารลาดกระบังครับขอเรียนเชิญครับ       ท่านปลัดน่ารักมากเลยนะคะท่านอธิการ มหาวิทยาลัย  ขึ้นมาเลยมาทักทายด้วยนะคะ ของเรานะครับต้องลบทั้งหมด มหาวิทยาลัยนะครับ น้องนำเรียนอีกทีนะครับว่าเป็นมหาวิทยาลัยชั้นนำของประเทศไทยและ รายชื่อปลาที่มีข้อมูลเลยรายชื่อเราอ่านเรายังเห็นได้เลยว่าทางกระทรวง  คุณเป้าไปทุกจังหวัดหรือทุกภาคของประเทศไทยซึ่งเป็นมหาวิทยาลัยที่เรียกว่า  ตอนนี้นะคะก่อนที่จะเซ็น MOU การไฟฟ้าเราอยากจะได้ภาพแต่ละท่าน สวยหล่อนะคะวันนี้ต้องขออนุญาตนะคะ  ท่านอธิการบดีนะคะรวมถึงท่านรองปลัดนะคะ  ปากกาค่ะ ขึ้นมาตลอดวันที่กระดาษนะคะแล้วก็มองกล้องก่อนนะคะ ยิ้มสวยยิ้มหล่อให้กับกล้องของเราก่อนนะคะก่อนที่จะเซ็น MOU กันนะคะ ให้ช่างภาพถ่ายภาพกันก่อนสักครู่นึงนะคะ เป็นความร่วมมือการค้าที่ตาช่วยกันพัฒนา  ต่อไปนะคะเพราะฉะนั้นเราประกาศได้เลยนะครับว่าวันนี้ ในประเทศไทยมหาวิทยาลัยชั้นนำหัวเมืองที่สำคัญของไทยนั้น ร่วมเป็นส่วนหนึ่งในการบันทึกข้อตกลงความร่วมมือและขอเรียนเชิญ วันนี้ถึงเวลาเซ็น MOU แล้วค่ะ ขอเสียงปรบมือด้วยครับ การทดลองนำร่องการสนับสนุนสถานศึกษาเพื่อกระจายการเพิ่ม ภาพของคนพิการครับจากกระทรวงการพัฒนาสังคมและความมั่นคงของมนุษย์ และมหาวิทยาลัยชั้นนำทั้ง 6 มหาวิทยาลัย ท่านปลัดนะคะรวมถึงท่านอธิการบดีนะคะที่บริเวณด้านหน้านะคะ เยี่ยมค่ะเพื่อที่จะถ่ายภาพร่วมกัน แล้วก็ขออนุญาตรบกวนจิ๋วเล่ม MOU นะคะ จะมีเจ้าหน้าที่ส่งให้นะคะโดยที่เราจะไม่เปิดเล่นนะคะปิดเล่นจะได้เห็นเป็นสีชมพูสวยงาม ร่วมกันนะคะ เรียบร้อยแล้วค่ะ  เป็นความร่วมมือจริงๆนะคะขอสถาบันการศึกษามหาวิทยาลัยชั้นนำของประเทศไทย ร่วมมือกัน หรือว่ากระทรวงการพัฒนาสังคมและความมั่นคงของมนุษย์นะคะ  ในการที่จะนำร่องส่งเสริมและพัฒนาทักษะเพื่อการประกอบอาชีพสำหรับคนพิการ  ส่วนหนึ่งที่จะทำให้ สภาพชีวิตของผู้พิการ ขึ้นด้วยนั่นเองนะคะระบบแล้วต้องเน้นย้ำขอขอบพระคุณค่ะ  มันคงของมนุษย์ครับ มหาวิทยาลัยมหาวิทยาลัยเทคโนโลยี พระจอมเกล้าธนบุรีบางมดใช่ไหมครับ   มหาวิทยาลัยสวนดุสิตวิทยาเขตสุพรรณบุรีครับ ระวังด้วยนะคะอีกสักครั้งนึงครับขอบคุณครับ เรียบร้อยแล้วค่ะคุณเตรียมพร้อมสำหรับการเซ็น MOU ใน แสดงว่าต้องมีอีกรอ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งานวันคนพิการสากล ประจําปี 2566 วันพฤหัสบดี ที่ 30 พฤศจิกายน 2566 (ภาคบ่าย) ณ ศูนย์ราชการแจ้งวัฒนะ (อาคาร B)</dc:title>
  <dc:creator/>
  <cp:keywords/>
  <dcterms:created xsi:type="dcterms:W3CDTF">2023-11-30T08:56:14Z</dcterms:created>
  <dcterms:modified xsi:type="dcterms:W3CDTF">2023-11-30T08: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12.30 น.</vt:lpwstr>
  </property>
  <property fmtid="{D5CDD505-2E9C-101B-9397-08002B2CF9AE}" pid="3" name="subtitle">
    <vt:lpwstr/>
  </property>
</Properties>
</file>